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ECLIPSE™ ILLUSION™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Eclipse Illusion Four/48 3/4"],[Eclipse Illusion Two/24 3/4"], Item No. [78785],[78085],[78711],[78011].</w:t>
      </w:r>
    </w:p>
    <w:p>
      <w:pPr>
        <w:pStyle w:val="CSILevel5"/>
      </w:pPr>
      <w:r>
        <w:rPr>
          <w:rFonts w:ascii="Arial"/>
          <w:sz w:val="20"/>
        </w:rPr>
        <w:t>Panel Size:  [24 inches by 48 inches (2 by 4) panel (609.6 mm by 1219.2 mm)].</w:t>
      </w:r>
    </w:p>
    <w:p>
      <w:pPr>
        <w:pStyle w:val="CSILevel5"/>
      </w:pPr>
      <w:r>
        <w:rPr>
          <w:rFonts w:ascii="Arial"/>
          <w:sz w:val="20"/>
        </w:rPr>
        <w:t>Panel Edge:  [ILT],[SLT] edge.</w:t>
      </w:r>
    </w:p>
    <w:p>
      <w:pPr>
        <w:pStyle w:val="CSILevel5"/>
      </w:pPr>
      <w:r>
        <w:rPr>
          <w:rFonts w:ascii="Arial"/>
          <w:sz w:val="20"/>
        </w:rPr>
        <w:t>Color:  [Flat White 050].</w:t>
      </w:r>
    </w:p>
    <w:p>
      <w:pPr>
        <w:pStyle w:val="CSILevel5"/>
      </w:pPr>
      <w:r>
        <w:rPr>
          <w:rFonts w:ascii="Arial"/>
          <w:sz w:val="20"/>
        </w:rPr>
        <w:t>Characteristics:  Noise Reduction Coefficient = [0.7], Ceiling Attenuation Class = [35], Light Reflectance = [0.84], Recycled Content = [80%],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7"/>
      </w:pPr>
      <w:r>
        <w:rPr>
          <w:rFonts w:ascii="Arial"/>
          <w:sz w:val="20"/>
        </w:rPr>
        <w:t>I - Embossed.</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Eclipse Illusion Two/24 Panels:  www.usg.com/ceilings/#sle.</w:t>
      </w:r>
    </w:p>
    <w:p>
      <w:pPr>
        <w:pStyle w:val="CSILevel6"/>
      </w:pPr>
      <w:r>
        <w:rPr>
          <w:rFonts w:ascii="Arial"/>
          <w:sz w:val="20"/>
        </w:rPr>
        <w:t>USG Corporation; Eclipse Illusion Four/48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None - N/A].</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_] inch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_] inches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_] inches ([_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None - N/A]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None - N/A]: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None - N/A].</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w:t>
      </w:r>
    </w:p>
    <w:p>
      <w:r>
        <w:rPr>
          <w:rFonts w:ascii="Arial"/>
          <w:sz w:val="20"/>
          <w:color w:val="0000FF"/>
          <w:i/>
        </w:rPr>
        <w:t>The paragraph below is optional text</w:t>
      </w:r>
    </w:p>
    <w:p>
      <w:pPr>
        <w:pStyle w:val="CSILevel4"/>
      </w:pPr>
      <w:r>
        <w:rPr>
          <w:rFonts w:ascii="Arial"/>
          <w:sz w:val="20"/>
        </w:rPr>
        <w:t>Facing:  Faced on one side with [foil][  at].</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None - N/A]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ECLIPSE™ ILLUSION™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1</_dlc_DocId>
    <_dlc_DocIdUrl xmlns="ebfa7f76-47dc-46e5-abaf-976abaff12a7">
      <Url>https://usgcorp.sharepoint.com/sites/Operations/ConstructionSoftware/_layouts/15/DocIdRedir.aspx?ID=OPERATIONS-2099758719-621391</Url>
      <Description>OPERATIONS-2099758719-621391</Description>
    </_dlc_DocIdUrl>
    <CommentstoLarry xmlns="f9b8fe11-855b-418d-bd77-77844c4ad66a" xsi:nil="true"/>
    <ProductCount xmlns="f9b8fe11-855b-418d-bd77-77844c4ad66a">6</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1E2217F3-D946-40AF-90DA-FF1611DF2F0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a36f4b4f-b4f6-4e92-8f1b-9de1253e3d34</vt:lpwstr>
  </property>
</Properties>
</file>